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31]</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4</w:t>
      </w:r>
      <w:r>
        <w:t xml:space="preserve"> </w:t>
      </w:r>
      <w:r>
        <w:t xml:space="preserve">พ.ค.</w:t>
      </w:r>
      <w:r>
        <w:t xml:space="preserve"> </w:t>
      </w:r>
      <w:r>
        <w:t xml:space="preserve">64)</w:t>
      </w:r>
    </w:p>
    <w:p>
      <w:pPr>
        <w:pStyle w:val="Date"/>
      </w:pPr>
      <w:r>
        <w:t xml:space="preserve">วันพุธที่</w:t>
      </w:r>
      <w:r>
        <w:t xml:space="preserve"> </w:t>
      </w:r>
      <w:r>
        <w:t xml:space="preserve">14</w:t>
      </w:r>
      <w:r>
        <w:t xml:space="preserve"> </w:t>
      </w:r>
      <w:r>
        <w:t xml:space="preserve">กุมภาพันธ์</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สุภนันท์) สวัสดีครับ ต้อนรับคุณผู้ชมทุกท่านนะครับ ข่าวของศูนย์บริหารสถานการณ์ COVID-19 หรือ ศบค. จากทำเนียบรัฐบาล วันนี้วันศุกร์ ที่ 14 2564 นะครับ วันนี้ก่อนช่วงแถลงข่าวของหลายท่านก็ถามกันเข้ามา เกี่ยวกับเรื่องของความชัดเจน เรื่องของการลงทะเบียนการจองคิวในการจองวัคซีนนะครับ หลายท่านลงผ่นหมอพร้อมไปแล้ว แต่ว่าล่าสุดเห็นการปูพรหมฉีดเรื่องของการ… เข้ามา ท้ายของการแถลงข่าว ท่านอธิบดีกรมควบคุมโรค นายแพทย์โอภาส การย์กวินพงศ์ จะมาร่วมพูดคุยกับเรา ก็สามารถฝากคำถามได้นะครับ วันนี้เริ่มต้นการแถลงข่าวสถานการณ์ประจำวันนะครับ เรียนเชิญ โฆษก ศบค. เรียนเชิญครับ</w:t>
      </w:r>
    </w:p>
    <w:p>
      <w:pPr>
        <w:pStyle w:val="BodyText"/>
      </w:pPr>
      <w:r>
        <w:t xml:space="preserve">(นายแพทย์ทวีศิลป์) กราบสวัสดีรครับ พี่น้องประชาชนครับ วันนี้เช่นเคยนะครับ ผมขอโปรยไว้เช่นเคยนะครับ รอคอยเรื่องของการผ่อนคลายกิจการ กิจกรรมทั้งหลาย โดยเฉพาะร้านอาหารทั้งหลายฝากติดตามช่วงท้ายรายการสักนิดหนึ่งนะครับ ในการประชุม ศบค. นะครับด้วย ครับ วันนี้ขออนุญาตเข้าไปที่การรายงานสถานการณ์ประจำวันวันนี้พบผู้ป่วยรายใหม่ 2256 รายนะครับ ซึ่งในนี้เป็นจำนวนหนึ่งที่มาจากเรือนจำนะครับ อีก 183 รายนะครับ เป็นการติดเชื้อในประเทศนะครับ 2068 แล้วก็ติดเชื้อมาจากต่างประเทศอีก 5 ราย รวมสะสมเป็น 96,050 50 รายนะครับ ก็ตรงนี้ทำให้อันดับของประเทศไทยก็ไปในอันดับขึ้นมาถึง 94 แล้วนะครับ ในตอนนี้นะครับ แล้วก็มาที่การเสียชีวิตเพิ่มเติม วันนี้ 30 ราย เดี๋ยวจะบอกรายละเอียดเพิ่มเติมนะครับ มาดูในสไลด์ที่เป็นของทางระลอกนี้นะครับ อยู่ที่67,187 นะครับ ก็จะเห็นว่าตัวเลขอยู่ที่ 60,000 กว่าขึ้นมานี่ ภายในไม่กี่วันนะครับ แล้วก็ไปพบผู้ที่ต้องป่วยอยู่ในโรงพยาบาล 33,281 นะครับ แล้วอยู่ในโรงพยาบาลจำนวน 20,669 แล้วก็อยู่ในโรงพยาบาลสนาม 12,517 รายในนี้เป็นอาการหนักอยู่ที่ 1,203 ราย แล้วใน 1,230 ก็มีคนที่ต้องใส่เครื่องช่วยหายใจ 408 รายนะครับ ส่วนความคืบหน้าในการฉีดวัคซีนก็เพิ่มขึ้นนะครับ ในเข็มที่ 1 ก็จะเพิ่มขึ้น 20,001 เป็น 16,432 ราย ส่วนเข็มที่ 2 ก็อยู่ที่ 63,067 ทำให้รวมสะสม เข็มที่ 2 อยู่ที่ 708,300 รายนะครับ นี่เป็นสิ่งที่เกิดขึ้นในรอบ 24 ชั่วโมง ไปดูในรอบที่ 30 ราย ที่เสียชีวิตนี้นะครับ อยู่ในกรุงเทพมหานคร 11 ราย ราชบุรี 4 ปทุมธานี ที่สระแก้วอีก 3 ประทานโทษครับ ปทุมธานี สระแก้ว 2 รายต่อจังหวัด สมุทรปราการ ฉะเชิงเทรา สุพรรณบุรี สุโขทัย มหาสารคาม เชียงราย ร้อยเด็ด พัทลุง และสุราษฎร์ธานี ตรงนี้ก็มีชุดข้อมูลที่เป็นโรคประจำตัวนะครับ ส่วนกรณีเสี่ยงต่อการติดเชื้อ ก็จะมาจากครอบครัวเป็นส่วนใหญ่ ตรงนี้มีคำสำคัญอยู่ที่ไปในเรื่องของงานเลี้ยงแล้วก็ที่สำคัยมีอาชีพเสี่ยง คนขับแท็กซี่อยู่ 2 รายนะครับ ประเด็นตรงนี้ ก็จะถูกรวบรวมสะสมไปที่ ศปก. ศบค. ก็ได้ให้ทางกรมควบคุมโรคได้ทำเรื่องของสถิติ ความเสี่ยงต่าง ๆ นะครับ ซึ่งของผู้ที่มีความสำคัญในการที่จะเข้ารับวัคซีน ซึ่งอันนี้อาชีพของคนขับรถสาธารณะนะครับ ก็จะต้องอยู่ในนี้ด้วย มาดูในกลุ่มที่เป็นผู้ชาย 16 นะครับ หญิง 14 อีกตัวหนึ่งนะครับ ที่ทำให้เห็นภาพนี้ ก็คือว่าในเรื่องของคนที่ต้องเข้า Admit จนกระทั่งถึงเสียชีวิตนี่ ตัวเลขของการวันที่นอนอยู่ในโรงพยาบาล มีเห็นในระยะนานขึ้น นานขึ้นนะครับ มากกว่า 2 สัปดาห์ เพราะฉะนั้น อัตราการใช้เตียง หรือครองเตียงที่ภาษาของทางหมอพูดนะครับ เราบอกว่าประมาณสักครึ่ง แต่คนพออาการหนักขึ้นมา จนกระทั่งรายที่ต้องใช้ท่อช่วยหายใจ หรือรายที่ต้องเสียชีวิตเราไปดูข้อมูลสะสมแล้วนี่ ใช้เวลาการนอน อยู่ในโรงพยาบาลยาวนานสูงสุดถึงเดือนกว่า ๆ นี่คือสิ่งที่เราจะต้องคิดเผื่อไว้ล่วงหน้า ในการที่จะหาเตียงนะครับ ในการที่จะมารองรับในกรณีที่มีการป่วยเจ็บ ป่วยหนัก หรือมีการใส่ท่อช่วยหายใจบางรายที่ต้องเสียชีวิตนี่ต้อใช้เตียงเท่ารไรนะครับ มาดูในภาพกราฟ ที่เป็นการแสดงถึงการพบรายวัน สีฟ้าก็ดข้าสู่ระบบบริการนะครับ ก็มีแนวโน้มมากสีเหลืองคือการทำ Active Case Finding หรือการค้นหาเชิงรุก ส่วนสีเทานะครับ ก็ขออนุญาตแยกขึ้นมาอีกสีหนึ่ง นั่นคือเคสที่พบในเรือนจำนะครับ วันนี้ก็เหลือแค่ 3 หลักนะครับ 183 ถ้ามีเพิ่มเติมก็จะเอามากราบเรียนให้พี่น้องประชาชนในรายที่กลับมาจากต่างประเทศ วันนี้มี 5 ราย เท่านั้นครับ ก็ต้องขอบคุณคนไทยทั้งหลายที่กลับเข้ามาทางวิถีทางที่กฎหมายที่กฎหมายกำหนดนะครับ กัมพูชา 2 รายนะครับ เป็น อาชีพเป็นนักคอมพิวเตอร์นะครับ ทั้งคู่ไปทำงานอยู่ที่กัมพูชา ซึ่งจะเห็นคนกลุ่มนี้นะครับ กลับเข้ามาในชุดที่เป็นนักคอมพิวเตอร์หลายคนนะครับ ก็ขอขอบคุณนะครับที่เข้ามา ตั้งแต่ Day 6 ที่เข้าอยู่ใน sq นะครับ แล้วก็มีของทางมาเลเซีย อันนี้ 2 รายเป็นสัญชาติไทยนะครับ อันนี้ก็เข้ามาในช่องทางที่ปกติของเรานะครับ สหรั1 รายครับ อันนี้ขอบคุณที่ช่วยกัน ไปดู 10 อันดับที่ผมต้องกราบรายงานขึ้นมาเพื่อให้ทุกท่านได้รับทราบและช่วยกันนะครับ ก็พบว่ากรุงเทพมหานครยังคงเดิม ปทุมธานีคงเดิมนนทบุรีก็เพิ่มขึ้นมา เป็นอันดับ 3 วันนี้ สมุทรปราการ ลำดับลดลง ชลบุรี ประจวบคีรีขันธ์นะครับ เพิ่มขึ้น สมุทรสาครรองลงมสการติดเชื้อก็น้อยลงนะครับ อันนี้เพิ่มขึ้น พระนครศรีอยุธยา อันนี้ก็ยังคงเดิมนะครับ แล้วก็นครศรีธรรมราช 25 คน นี่เพิ่มขึ้น มาดูในยอดสะสมนะครับ ส่วนใหญ่ คงเดิมเกือบทั้งหมดเลยนะครับ ยกเว้นที่ปรที่สลับกันขึ้นและลงนะครับ ตามเครื่องหมายที่ว่านี้นะครับ ก็ขอให้ทาง 10 จังหวัดที่มีสะสมสูงสุดก ประชาชนทุกท่านช่วยกันนะครับ ไม่พบเลยในรอบ 24 ชั่วโมง คือ16 จังหวัดครับ ลพบุรี สุรินทร์ ตราด ตาก น่าน กาฦสินธุ์ พะเยา เลย ชัยนาท หนองคาย แม่ฮ่องสอน หนองบัวลำภู บึงกาฬ และสตูลรวมถึงทางจังหวัด คณะกรรมการจังหวัดที่ช่วยกันอย่างเข้มแข็งนะครับ นี่คือสิ่งที่เป็นผลงานของท่านนะครับ ถึงแม้จะมีบางวันที่เพิ่มขึ้น ลดลงอะไรต่าง ๆ บ้าง พวกเราต้องขอขอบพระคุณกันทุกคนนะครับ ในที่ประชุมศูนย์บูรณาการการแก้สถานการณ์ COVID-19 ในพื้นที่ กทม. และปริมณฑล รวมกันกับที่ประชุม ศบค. ศบค. ชุดเล็กนะครับ ผมขออนุญาตกราบเรียนและปริมณฑลไปก่อนนะครับ วันนี้ในยอดรวมของ กทม. และปริมณฑลอยู่ที่ 1553 ยอดรวมของจังหวัดอื่น ๆ อยู่ที่ 505 มากกว่า3 เท่าตัวนะครับ แล้วก็ไปรับทราบการรายงานของ กทม. นะครับ มีจุดที่สำคัญที่ขออนุญาตได้เรียนกราบรายงานขึ้นมาเมื่อวานนี้พูดไปแล้ว ทั้งหมด 15 เขต วันนี้ขออนุญาตนำผลของการไปตรวจเชิงรุกนะครับ ในจุดพื้นที่การให้บริการต่าง ๆ นะครับ มีที่จุดตรวจสนามกีฬาธูปะเตมีย์ ไปตรวจวันที่ 12 ผลในรอบ 24 ชั่วโมงแล้วได้ออกมาแล้วนะครับ จุดสำคัญอยู่ที่ขวามือนะครับ ที่อยากให้ท่านได้เห็นนะครับ ในเรื่องของเปอร์เซ็นต์การพบเชื้อนะครับ ที่จุดตรวจสนามกีฬาธูปเตมีย์ พบ 68 คนนะครับ คิดเป็น 5.32 นะครับศูนย์ดินแดง ที่ กทม. นะครับ 1668 พบที่ 62 คิดเป็น แล้วก็มีคลองเตย โรงเรียนชุมชนนะครับ พบเป็น 5.26 เปอร์เซ็นต์ แล้วก็ที่ตลาดชุมชนสีลม อันนี้เชื่อมโยงกันกับจำได้ไหมครับ ที่จันทบุรี ที่พ่อค้าพลอย ที่ตลาดอัญมณี แล้วโยงมาที่ตรงนี้ แล้วตรวจพบว่าเป็นชาวนะครับ พบเชื้อ 107 ราย ใน 1,016 รายคิดเป็น 10.53 เปอร์เซ็นต์ อันนี้เยอะแล้วนะครับ พบเป้น 10 เปอร์เซ็นต์จุดตรวจ ห้วยขวางนะครับ 2.94 510 พบไป 2.94 เปอร์เซ็นต์ รองเมือง พบ 5.09 เคหะหลักสี่ คิดเป็น พบ 0.79 นะครับ แล้วก็ตลาดกลางดินแดง 3.30 รวมแล้ว ตรวจทั้งหมดนี่นะครับ 7,247 ในวันที่ 12 พบไป 359 คิดเป็นประมาณเกือบ 5 เปอร์เซ็นต์ตอนนี้ ถ้าพูดถึงใน กทม. คนรอบ ๆ ตัวเรา ในกลุ่มบางพื้นที่ พบเฉลี่ยประมาณ 5 คน กราบเรียนเลยนะครับ ชุดข้อมูลชุดนี้ ขอให้พี่น้องประชาชน ว่าใกล้ตัวท่านมาก แล้วขอให้ท่านดูแลตัวเองอย่างดีที่สุด จะเกิดขึ้นอะไรก็แล้วแต่ แต่สุขอนามัยขอให้ท่านได้ดูแลอย่างดีนะครับ ไปดูนะครับ 11 + 4 เขตที่ผมนำเรียนเมื่อวานนี้ วันนี้มีมารายงาน แล้วก็มีบางเขตที่มีชุดข้อมูลตัวเลขที่สูงไปกว่านี้อีกครับ ในชุมชน แล้วก็เป็นการยอดสะสมด้วยนะครับที่ออกมานี่นะครับ พี่ดูที่ดินแดง ขออนุญาตลงในรายละเอียด จะเห็นว่าที่ตลาดห้วยขวางไปตรวจแล้วนี่หลักเป็นหมื่นนะครับเป็น เดี๋ยวนะครับ มีทั้งผู้สัมผัสเสี่ยงสูง เสี่ยงต่ำ นะครับ ตัวเลขเยอะเหลือเกิน ผมอนุญาตสรุปครับ ว่าไปพบอัตรราการติดเชื้อนี่ 1.48 เปอร์เซ็นต์ ดินแดนนี่พบเป็น 3.26 เปอร์เซ็นต์ท่านจะได้รู้นะครับ ขออนุญาตตัวหลังมีเปอร์เซ็นต์ ต้องใส่เปอร์เซ็นต์เข้าไปด้วย แล้วก็วัฒนาครับ ก็พบในตรงนี้อัตราการติดเชื้ออยู่ที่แคมป์คนงานก่อสร้างที่อยู่ติดกัน พบตรงนี้ พบ 14.25 เปอร์เซ็นต์ อันนี้นะครับ ที่พบการติดเชื้อ ตรงกลุ่มนี้พบครบไป 274 นะครับ คิดเป็น 14.25 เปอร์เซ็นต์ แล้วก็คลองเตยพบคนงานก่อสร้าง ตรงนี้รอผลอยู่ ในชุมชนแออัดคลองเตย พบไป 3.83 เปอร์เซ็นต์ อันนี้ของเก่าที่รายงาน ที่ประชุมก็ได้รับทราบในรายงานตรงนี้ เป็นสำคัญ อยากจะคืนชุดข้อมูลนี้ที่ได้รับทราบมาให้กับท่านนะครับ ในฐานพื้นที่ หลักสี่ครับ เขตที่ 4 อันนี้เยอะ เพราะไปเจอในแคมป์ก่อสร้างของคนงานนะครับ ตอนนี้ก็มีติดเชื้อรายใหม่ 20 พบถึง 21.99 เปอร์เซ็นต์ เป็นที่ข้อสังเกตในข้อประชุมนะครับ หลักสี่นะครับ ซึ่งเป็นที่ที่มีผู้ติดเชื้อ น่าจะอยู่ในสไลด์ถัดไปนะครับ หลักสี่ นะครับ ก็ ท้ายสไลด์ถูกแล้วครับ ขออ๋อ กลับคืน หลักสี่ครับ ใช่ 21.99 เปอร์เซ็นต์ แล้วก็ลาดพร้าว เป็นบริษัทประกันแห่งหนึ่งในที่ทำงานกัน ก็พบ 7.70 เปอร์เซ็นต์ ราชเทวี มี 2 แห่งครับ อีกที่หนึ่งอยู่เป็นบริษัทไฟแนนซ์ แห่งหนึ่ง เป็นการสัมผัสจากบ้านนะครับ แล้วก็ประตูน้ำ อันนี้เป็นรายใหม่ที่เข้ามาอันนี้สัมผัสในที่ทำงาน เปอร์เซ็นต์ พระนครเขตถึงไป คือปากคลองตลาดนะครับ พบ 5.58 เปอร์เซ็นต์ เขตที่ 8 ครับ คือ ดุสิต อันนี้พบในพื้นที่แยกมหานาค สะพานขาว ตลาดผลไม้นะครับ อันนี้พบ 3.52 เปอร์เซ็นต์ นะครับ มี ป้อมปราบศัตรูพ่าย ใน 2 พื้นที่นี้ ก็คือแถววงเวียน 22 วรจักร โบ้เบ้นะครับ แล้วก็สวนหลวง อันนี้ชุมชนโมราวรรณ พบไป 8.85 เปอร์เซ็นต์ จตุจักรนะครับ อันนี้ก็คือเขตของทางเรือนจำนะครับ ส่วนเขตที่ 12 คือปทุมวัน สาทร ป้อมปราบศัตรูพจตุจักร อันนี้ทราบถึงแนวโน้ม คือ สามารถควบคุมการระบาดได้นะครับ ผมขออนุญาตได้สรุปใน 11 เขตนี้ ชุดข้อมูลต่าง ๆ เหล่านี้ ท่าน ศปก. ศบค. รับทราบชุดข้อมูล ก็ได้มีการ ได้มีการให้ที่ประชุมได้มีการพูดคุยกัน แล้วหาหนทางแก้ไข ที่สุดก็คือการมีส่วนร่วมของภาครัฐ เอกชน แล้วประชาชน ก็มอบให้ผม คือข้อมูลชุดนี้นะครับ ให้กับทางท่านผู้ชมที่อยู่ 11 เขตเหล่านี้ ได้ขอโปรดให้ความร่วมมือ แล้วก็ในเรื่องของการดูแลสุขอนามัยส่วนตัว สูงสุดที่มีการติดเชื้อนี่ คือ 21.99 เปอร์เซ็นต์นะครับ คือ 1 ใน 4 ของการเข้าไปตรวจนี่ เจอคน1 คนเลยนะครับ ขอประทานโทษ 1 ใน 5 ประมาณ เอาประมาณตีสัก 20 เปอร์เซ็นต์ แล้วกัน เพราะฉะนั้น ในบางพื้นที่นั่นคือในแคมป์คนงานก่อสร้าง ส่วนสำคัญ ก็คือว่าส่วนสำคัญก็คือสถานประกอบการ หรือเจ้าของสถานที่ที่เป็นแคมป์คนงานนั้น ขอได้โปรดร่วมมือ แจ้งเบาะแส และขอความร่วมมือกันนะครับ แวสซึ่งตรงนี้นี่ ก็ร่วมมือกันกับทางภาคของทางกทม. จะมีการไปตรวจเพิ่มเติมนะครับ เดี๋ยวขออนุญาตขึ้นภาพสไลด์ 14 พฤษภาคม 15 พฤษภาคม จะมีการไปตรวจในพื้นที่ต่าง ๆ นะครับ แคมป์คนงานก่อสร้างนี่ ในเขตวัฒนาก็จะมีด้วยนะครับ กระจายไปทั่วกรุงเทพฯ และตอนนี้หลายที่ ขอให้ทุกท่านได้เข้ามาร่วมด้วยช่วยกัน อันนี้ก็ขอขึ้นสไลด์ไปไว้ก่อน แล้วก็มาสอดคล้องกับกระทรวงแรงงาน อันนี้ก็ได้มาแจ้งในที่ประชุมด้วยนะครับ ว่าถ้าของประทรวงแรงงาน โดยสำนักประกันสนะครับ ซึ่งอันนี้เขามีทำทั้งหมด 9 แห่ง นะครับ ที่กรุงเทพฯ คือ สนามกีฬา จังหวัดปทุมธานี จังหวัดที่ 2 สมุทรปราการคือ 3 ชลบุรี 4 สมุทรสาคร 7 8 ภูเก็ตและ 9 คือ ระยอง 9 แห่งเหล่านี้ ทั่วประเทศนี่ รับตรวจผู้ที่เป็นผู้ประกันตนนะครับ ใน 9 จังหวัดนี้นะครับ ขอท่านที่เป็น ผู้ที่เป็นผู้ประกันตน ท่านจะเจ็บป่วย ได้ไข้ อะไรทั้งหลายนี่ กดไปที่ 1506 กด 6 ไปขอรับการตรวจในจังหวัดของท่านได้เลย ฟรีทุกอย่าง ถ้าตรวจเจอก็จะถูกนำไปรับการรักษา อย่างโรงพยาบาลคู่สัญญาซึ่งก็ทราบว่าหลายโรงพยาบาลก็จัดไว้อย่างดีมากนะครับ ท่านจะไปอยู่ใน HOSPITAL หรือในโรงพยาบาล แล้วแต่อาการของท่าน นี่คือการรายงานจากทางสำนักงานประกันสังคม ถึงเรื่องนี้ ก็รับรองและรองรับกับคนที่เจ็บป่วยได้ไข้นะครับไปได้ทุกที่ ถ้า กทม. ท่านอยู่ในส่วนของจังหวัดของ กทม. ก็ไปที่ศูนย์กีฬาไทย สนามกีฬาไทย-ญี่ปุ่น ดินแดงได้เลยนะครับ จนกระทั่งถึง เข้าใจว่าน่าจะถึงสิ้นเดือนนะครับ ก็ช่วงนีี้ ในช่วงนี้รีบไปได้เลยนะครับ ส่วนอีกเรื่องหนึ่งนะครับ ก็คงเป็นข้อที่หลายคนคงจะรอคอยมาตรการการผ่อนคลายนะครับ การป้องกันการควบคุมโรค ของ COVID-19 ในพื้นที่ทั่วราชอาณาจักรนะครับ ที่กล่าวไปเมื่อวานนี้นะครับ จะมีการนำเสนอจากทางคณะกรรมการ EOC ของกระทรวงสาธารณสุขนะครับ ผมขออนุญาตนำเสนอ ภาพของหลักการก่อนนะครับ ว่าทางกระทรวงสาธารณสุข ได้นำเสนอ ศบค. ว่าใช้อะไรเป็นตัวการจัดการนี้นะครับ โดยการสั่งการของนายกรัฐมนตรี นายกรัฐมนตรีว่าการกระทรวง ผอ. ศบค. นะครับ ท่านก็สั่งการไปบ้าง ว่าเรื่องของการที่มีบางจังหวัด บางผู้ประกอบการ บางพื้นที่นะครับ ส่วนไหนที่ควรจะผ่อนปรนเขาได้บ้าง โดยเฉพาะผู้ประกอบการ รายย่อย รายเล็ก ผู้ที่ค้าขายอาหารทั้งหลายนะครับ ของประชาชนคนไทย ท่านก็ได้มอบหลักการมา ทางกระทรวงสาธารณสุข ท่านนายกรัฐมนตรีกระทรวงสาธารณสุข ท่านปลัดกระทรวงสาธารณสุข ท่านที่เกี่ยวข้องกันนะครับ โดยมองวัตถุประสงค์ทางด้านเศรษฐกิจและสังคม แล้วก็ให้สอดคล้องกับสถานการณ์การระบาดในปัจจุบัน เพราะฉะนั้นการปรับสีต้องเกิดขึ้น ทีนี้จะใช้การปรับสีอย่างไร ต้องมาดูตรงนี้ครับ ในคณะกรรมการก็มีทั้งหมด 5 ข้อ เรื่องการระบาดเป็นหนึ่งในนั้นนะครับ ลักษณะของการระบาด ลักษณะของผู้ป่วยเป็นหนึ่งในนั้น แล้วก็ใช้ตัวเลขอย่างที่ว่านะครับ มีรายละเอียดยิบย่อย อย่างนี้ เดี๋ยวอย่างไรขอให้สื่อมวลชนนำไปแต่ไม่ใช่เป็นเพียงแค่ข้อมูลจากการระบาด ตัวเลขของเราที่รายงานไปประจำวันเท่านั้น ยังมีนะครับ จังหวัดที่ติดกับพื้นที่ที่มีการระบาดต่อเนื่องใช้กันมาก่อนหน้านี้อยู่แล้วนะคัรบ คือ จังหวัดที่มีการระบาดในกลุ่มเสี่ยงที่มีการติดเชื้อได้ง่าย อันที่ 4 จังหวัดที่ติดกับชายแดน เคยมีผู้ที่เดินทางเข้าที่ติดเชื้อ และ 5 สัดส่วนการได้รับวัคซีนนะครับ นี่คือสิ่งที่นำมาพิจารณา พอพิจารณาเสร็จแล้ว จะเกิดการผ่อนคลายในในกิจการ กิจกรรมต่าง ๆ อะไรบ้าง เกิด 3 พื้นที่ครับ คือ พื้นที่ควบคุมสูงสุด พื้นที่ควบคุมสูงสุด แล้วพื้นที่ควบคุม ทำเป็นตารางออกมา ที่สุดแล้วนะครับ ตอนนี้ของพื้นที่ควบคุมสูงสุดและเข้มงวด มีการเปลี่ยนแปลงคือ สีแดงนะครับ เนื่องจากท่านนายกรัฐมนตรี ได้ให้ความสำคัญกับด้านการผ่อนคลเรื่องของทางการผ่อนคลาย เรื่องของเศรษฐกิจ ตอนนี้ให้มีการบริโภคในร้านได้ โดยนั่งไม่เกิน 25 เปอร์เซ็นต์ และเปิดไม่เกิน 21.00 น. สั่งกลับบ้านได้ไม่เกิน 23.00 น. เพราะฉะนั้น ในพื้นที่ที่สูงสุด และเข้มงวดตอนนี้นะครับ ก็เท่ากับว่าโต๊ะ 4 คน นั่งได้ 1 คนนะครับ นี่คือจะเกิดขึ้น สั่งกลับ้านได้ถึง 5 ทุ่ม ลดหลั่นลงมา คือในพื้นที่ควบคุมสูงสุดก็จะบริโภคในร้านได้ ไม่เกิน 5 ทุ่มนะครับ แต่ยังงดเรื่องของสุรานะครับ ในทุก ๆ ที่ ถ้าพื้นที่ควบคุมแล้ว ก็บริโภคได้ตามปกติ งดจำหน่ายสุราอยู่ดี เพราะเป็นแหล่งที่จะทำให้เกิดการติดต่อกันได้ในทุก ๆ ที่นะครับ จะกินที่ร้านอาหาร หรือจะไปแหล่งมั่วสุมอะไรกแล้วแต่ เรื่องสุราเป็นประเด็นสำคัญ ส่วนการใช้อาคารสถานที่เพื่อจัดจักเรียน การเรียนการสอน ในพื้นที่ควบคุมสูงสุด ยังขอให้งดอยู่นะครับ อย่างเช่น การมาสอบ การมาจับฉลากที่ได้กล่าวไปเมื่อวานนี้นะครับ ในพื้นที่ควบคุมสูงสุด และเข้มงวด ตรงนี้ยังขอให้งดไป แต่ว่ายังเปิดได้ ในพื้นที่ที่เป็นควบคุมสูงสุดนะครับ โดยส่วนพื้นที่ควบคุมนี้ อันนี้ก็ให้ใช้ได้นะครับ แต่ว่าต้องมีการจัดการที่ดีในเรื่องของการรวมคนกลุ่มมากนะครับ ส่วนสุดท้าย เรื่องของจังหวัดนั้น ๆ ยังอยู่ในเรื่องที่วันนี้ก็คุยกันอยู่ แต่ว่ายังมีข้อที่จะต้องมีสรุปให้ชัดเจน สุดท้าย ต้องเรียนท่านายกรัฐมนตรี ในฐานะ ผอ. ศบค. พรุ่งนี้เราจะมาประกาศจังหวัดกันนะครับ เพราะฉะนั้น วันนี้เอากิจการ กิจกรรม ที่เปลี่ยนแปลงไป เอาเรื่องของมาตรการต่าง ๆที่เปิดเผยได้ก่อนนะครับ ส่วนจังหวัด พรุ่งนี้ผมจะมากราบนำเรียนให้ได้ทราบต่อไปครับ สำหรับวันนี้ไม่มีอะไรจะฝากทิ้งท้ายไหมครับ</w:t>
      </w:r>
    </w:p>
    <w:p>
      <w:pPr>
        <w:pStyle w:val="BodyText"/>
      </w:pPr>
      <w:r>
        <w:t xml:space="preserve">(นายแพทย์ทวีศิลป์) ครับ ตอนนี้ความห่วงใยสูงสุดยังอยู่ที่กรุงเทพมหานครนะครับ ก็ในข้อสรุปของที่ประชุมนะครับ ตอนนี้ทางกระทรวงสาธารณสุข ทางกรุงเทพมหานคร แล้วก็ทาง ศปก. ศบค. บริหารสถานการณ์บูรณาการ ของ กทม. และปริมณฑล ทำงานกันอย่างเ๖็มที่ เพื่อที่จะได้ชุดข้อมูลต่าง ๆ ขึ้นมา และมีการดึงข้อมูลขึ้นมาว่ายากแล้วนะครับ แต่ความมีส่วนร่วมของพี่น้องประชาชนมีความสูงกว่า และยากกว่าด้วย ตรงนี้ก็จะมีการ เขาเรียกอะไรนะ นำข้อมูลขึ้นมา และก็วิเคราะห์ข้อมูล แล้วก็คืนข้อมูลนี้ไปถึงพี่น้องประชาชน ขณะนี้แรงพี่น้องสื่อมวลชนด้วยนะครับ ที่ทราบข้อมูลต่าง ๆ แล้วก็นำข้อมูลนั้นไปใช้ประโยชน์ ในการที่จะขับเคลื่อน แล้วนำผู้ป่วยออกมาจากการรักษา ออกมาจากชุมชน มาสู่การรักษาให้ได้ นี่คือหลักการโดยเบื้องต้นง่าย ๆ ที่เรารับรู้ และเข้าใจโรคด้วยกัน แรงทุก ๆ ท่าน ช่วยด้วยกันนะครับ ขอบพระคุณเป็นอย่างสูงครับ</w:t>
      </w:r>
    </w:p>
    <w:p>
      <w:pPr>
        <w:pStyle w:val="BodyText"/>
      </w:pPr>
      <w:r>
        <w:t xml:space="preserve">(คุณสุภนันท์) ครับ ขอบพระคุณนะครับ นายแพทย์ทวีศิลป์ วิษณุโยธิน โฆษก ศบค. นำเรียนรายละเอียดในหลายประเด็นนะครับ นอกจากสถานการณ์ประจำวันแล้ว สิ่งที่หลายท่านรอคอย แน่นอนครับ มาตรการต่าง ๆ เป็น 3 ระดับ ทั้งในพื้นที่ควมคุมต่าง ๆ และเข้มงวด พื้นที่ควบคุม และพื้นที่ที่จะมีการปรับอย่างเช่น เรื่องของการนั่งรับประทานอาหาร โดยเฉพาะจากบรรดาผู้ประกอบหานะครับ ทั้งหมดนี้ก็นำมาพิจารณาเพื่อผ่อนคลาย นำไปควบคุมไปกับสถานการณ์การระบาด มีพิจารณากันอย่างหลากหลายปัจจัย ในพรุ่งนี้จังหวัดไหน เดี๋ยวมาติดตามอีกครั้งหนึ่งนะครับ ลำดับต่อไปในภาคภาษาอังกฤษนะครับ เพื่อเป็นการทำความเข้าใจกับชาวต่างชาตินะครั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ขอบคุณนะครับ ท่านณัฐภาณุ นพคุณ และรองโฆษกกระทรวงต่างประเทศนะครับ ช่วงนี้พักกันก่อนครู่หนุ่งนะครับ เด๊๋ยวกลับมาที่ทำเนียบรัฐบาล</w:t>
      </w:r>
      <w:r>
        <w:t xml:space="preserve"> </w:t>
      </w:r>
      <w:r>
        <w:t xml:space="preserve">“</w:t>
      </w:r>
      <w:r>
        <w:t xml:space="preserve">NBT รวมใจ สู้ภัย COVID-19</w:t>
      </w:r>
      <w:r>
        <w:t xml:space="preserve"> </w:t>
      </w:r>
      <w:r>
        <w:t xml:space="preserve">@ทำเนียบรัฐบาล</w:t>
      </w:r>
      <w:r>
        <w:t xml:space="preserve">”</w:t>
      </w:r>
      <w:r>
        <w:t xml:space="preserve"> </w:t>
      </w:r>
      <w:r>
        <w:t xml:space="preserve">จะมาคุยกันว่าตกลงแล้วนี่ การจองคิวฉีดวัคซีนเป็นอย่างไร คนที่จองหมอพร้อมไปแล้วจะต้องทำอย่างไร ตอนนี้เห็นนโยบายใหม่เห็นบอกอยากใ้ Walk in หรือไม่ คนทั่วไปจะทำอย่างไร มาพูดคุยกัน ช่วงนี้พักกันก่อน ครู่เดียว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31] แถลงสถานการณ์ COVID-19 โดย ศบค. และ สธ. (14 พ.ค. 64)</dc:title>
  <dc:creator/>
  <cp:keywords/>
  <dcterms:created xsi:type="dcterms:W3CDTF">2024-02-14T08:59:24Z</dcterms:created>
  <dcterms:modified xsi:type="dcterms:W3CDTF">2024-02-14T08: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กุมภาพันธ์ 2567 เวลา 14.30 น.</vt:lpwstr>
  </property>
  <property fmtid="{D5CDD505-2E9C-101B-9397-08002B2CF9AE}" pid="3" name="subtitle">
    <vt:lpwstr/>
  </property>
</Properties>
</file>